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50B3" w:rsidRDefault="004850B3">
      <w:proofErr w:type="spellStart"/>
      <w:proofErr w:type="gramStart"/>
      <w:r>
        <w:t>tourGuide</w:t>
      </w:r>
      <w:proofErr w:type="spellEnd"/>
      <w:proofErr w:type="gramEnd"/>
      <w:r>
        <w:t>: A tourism site.</w:t>
      </w:r>
    </w:p>
    <w:p w:rsidR="004850B3" w:rsidRDefault="004850B3">
      <w:r>
        <w:tab/>
        <w:t xml:space="preserve">By- Adarsh Singh </w:t>
      </w:r>
      <w:proofErr w:type="gramStart"/>
      <w:r>
        <w:t>Tiwari(</w:t>
      </w:r>
      <w:proofErr w:type="gramEnd"/>
      <w:r>
        <w:t>11711793)</w:t>
      </w:r>
    </w:p>
    <w:p w:rsidR="004850B3" w:rsidRDefault="004850B3">
      <w:r>
        <w:tab/>
        <w:t xml:space="preserve">       </w:t>
      </w:r>
      <w:proofErr w:type="spellStart"/>
      <w:r>
        <w:t>Ronak</w:t>
      </w:r>
      <w:proofErr w:type="spellEnd"/>
      <w:r>
        <w:t xml:space="preserve"> (11709771)</w:t>
      </w:r>
    </w:p>
    <w:p w:rsidR="004850B3" w:rsidRDefault="004850B3"/>
    <w:p w:rsidR="00000000" w:rsidRDefault="004850B3" w:rsidP="004850B3">
      <w:proofErr w:type="spellStart"/>
      <w:r>
        <w:t>Github</w:t>
      </w:r>
      <w:proofErr w:type="spellEnd"/>
      <w:r>
        <w:t xml:space="preserve">: </w:t>
      </w:r>
      <w:hyperlink r:id="rId5" w:history="1">
        <w:r w:rsidR="00EE3F2E" w:rsidRPr="004850B3">
          <w:rPr>
            <w:rStyle w:val="Hyperlink"/>
            <w:lang w:val="en-IN"/>
          </w:rPr>
          <w:t>https://github.com/rnadarsh25/tourGuide-Web-Design-Project/tree/master/tourguide</w:t>
        </w:r>
      </w:hyperlink>
      <w:bookmarkStart w:id="0" w:name="_GoBack"/>
      <w:bookmarkEnd w:id="0"/>
    </w:p>
    <w:p w:rsidR="004850B3" w:rsidRDefault="004850B3" w:rsidP="004850B3"/>
    <w:p w:rsidR="004850B3" w:rsidRDefault="004850B3" w:rsidP="004850B3"/>
    <w:p w:rsidR="004850B3" w:rsidRDefault="004850B3" w:rsidP="004850B3">
      <w:r>
        <w:t>Aim of the Project:</w:t>
      </w:r>
    </w:p>
    <w:p w:rsidR="00000000" w:rsidRPr="004850B3" w:rsidRDefault="00EE3F2E" w:rsidP="004850B3">
      <w:pPr>
        <w:numPr>
          <w:ilvl w:val="0"/>
          <w:numId w:val="2"/>
        </w:numPr>
      </w:pPr>
      <w:r w:rsidRPr="004850B3">
        <w:rPr>
          <w:lang w:val="en-IN"/>
        </w:rPr>
        <w:t>The Aim of this project is to make a website to provide an easy and cheap platform for people who want to travel and to explore more deep in this world.</w:t>
      </w:r>
    </w:p>
    <w:p w:rsidR="00000000" w:rsidRPr="004850B3" w:rsidRDefault="00EE3F2E" w:rsidP="004850B3">
      <w:pPr>
        <w:numPr>
          <w:ilvl w:val="0"/>
          <w:numId w:val="2"/>
        </w:numPr>
      </w:pPr>
      <w:r w:rsidRPr="004850B3">
        <w:rPr>
          <w:lang w:val="en-IN"/>
        </w:rPr>
        <w:t>The Outcome of this project is that a person can easily check the whole descriptions and details of any particular place.</w:t>
      </w:r>
    </w:p>
    <w:p w:rsidR="004850B3" w:rsidRDefault="004850B3" w:rsidP="004850B3">
      <w:pPr>
        <w:rPr>
          <w:lang w:val="en-IN"/>
        </w:rPr>
      </w:pPr>
    </w:p>
    <w:p w:rsidR="004850B3" w:rsidRDefault="004850B3" w:rsidP="004850B3">
      <w:pPr>
        <w:rPr>
          <w:lang w:val="en-IN"/>
        </w:rPr>
      </w:pPr>
      <w:r>
        <w:rPr>
          <w:lang w:val="en-IN"/>
        </w:rPr>
        <w:t>Technology used:</w:t>
      </w:r>
    </w:p>
    <w:p w:rsidR="004850B3" w:rsidRPr="004850B3" w:rsidRDefault="004850B3" w:rsidP="004850B3">
      <w:r w:rsidRPr="004850B3">
        <w:rPr>
          <w:lang w:val="en-IN"/>
        </w:rPr>
        <w:t>HTML:</w:t>
      </w:r>
    </w:p>
    <w:p w:rsidR="004850B3" w:rsidRPr="004850B3" w:rsidRDefault="004850B3" w:rsidP="004850B3">
      <w:r w:rsidRPr="004850B3">
        <w:t>Hyper Text Markup Language (HTML) is the main</w:t>
      </w:r>
      <w:r>
        <w:t xml:space="preserve"> markup language </w:t>
      </w:r>
      <w:r w:rsidRPr="004850B3">
        <w:t xml:space="preserve">for creating </w:t>
      </w:r>
      <w:hyperlink r:id="rId6" w:history="1">
        <w:r w:rsidRPr="004850B3">
          <w:rPr>
            <w:rStyle w:val="Hyperlink"/>
            <w:color w:val="auto"/>
          </w:rPr>
          <w:t>web pages</w:t>
        </w:r>
        <w:r w:rsidRPr="004850B3">
          <w:rPr>
            <w:rStyle w:val="Hyperlink"/>
          </w:rPr>
          <w:t xml:space="preserve"> </w:t>
        </w:r>
      </w:hyperlink>
      <w:r w:rsidRPr="004850B3">
        <w:t xml:space="preserve">and other information that can be displayed in a </w:t>
      </w:r>
      <w:hyperlink r:id="rId7" w:history="1">
        <w:r w:rsidRPr="004850B3">
          <w:rPr>
            <w:rStyle w:val="Hyperlink"/>
            <w:color w:val="auto"/>
          </w:rPr>
          <w:t xml:space="preserve">web browser. </w:t>
        </w:r>
      </w:hyperlink>
      <w:r w:rsidRPr="004850B3">
        <w:t xml:space="preserve">HTML is written in the form of </w:t>
      </w:r>
      <w:hyperlink r:id="rId8" w:history="1">
        <w:r w:rsidRPr="004850B3">
          <w:rPr>
            <w:rStyle w:val="Hyperlink"/>
            <w:color w:val="auto"/>
          </w:rPr>
          <w:t>HTML</w:t>
        </w:r>
      </w:hyperlink>
      <w:r w:rsidRPr="004850B3">
        <w:t xml:space="preserve"> </w:t>
      </w:r>
      <w:hyperlink r:id="rId9" w:history="1">
        <w:r w:rsidRPr="004850B3">
          <w:rPr>
            <w:rStyle w:val="Hyperlink"/>
            <w:color w:val="auto"/>
          </w:rPr>
          <w:t xml:space="preserve">elements </w:t>
        </w:r>
      </w:hyperlink>
      <w:r w:rsidRPr="004850B3">
        <w:t xml:space="preserve">consisting of tags enclosed in </w:t>
      </w:r>
      <w:hyperlink r:id="rId10" w:history="1">
        <w:r w:rsidRPr="004850B3">
          <w:rPr>
            <w:rStyle w:val="Hyperlink"/>
            <w:color w:val="auto"/>
          </w:rPr>
          <w:t xml:space="preserve">angle brackets </w:t>
        </w:r>
      </w:hyperlink>
      <w:r w:rsidRPr="004850B3">
        <w:t xml:space="preserve">(like &lt;html&gt;), within the web page content.  </w:t>
      </w:r>
    </w:p>
    <w:p w:rsidR="004850B3" w:rsidRPr="004850B3" w:rsidRDefault="004850B3" w:rsidP="004850B3">
      <w:r w:rsidRPr="004850B3">
        <w:t>CSS:</w:t>
      </w:r>
    </w:p>
    <w:p w:rsidR="004850B3" w:rsidRPr="004850B3" w:rsidRDefault="004850B3" w:rsidP="004850B3">
      <w:r w:rsidRPr="004850B3">
        <w:t xml:space="preserve">Cascading Style Sheets (CSS) is a </w:t>
      </w:r>
      <w:hyperlink r:id="rId11" w:history="1">
        <w:r w:rsidRPr="004850B3">
          <w:rPr>
            <w:rStyle w:val="Hyperlink"/>
            <w:color w:val="auto"/>
          </w:rPr>
          <w:t>style sheet language</w:t>
        </w:r>
        <w:r w:rsidRPr="004850B3">
          <w:rPr>
            <w:rStyle w:val="Hyperlink"/>
          </w:rPr>
          <w:t xml:space="preserve"> </w:t>
        </w:r>
      </w:hyperlink>
      <w:r w:rsidRPr="004850B3">
        <w:t xml:space="preserve">used for describing the </w:t>
      </w:r>
      <w:hyperlink r:id="rId12" w:history="1">
        <w:r w:rsidRPr="004850B3">
          <w:rPr>
            <w:rStyle w:val="Hyperlink"/>
            <w:color w:val="auto"/>
          </w:rPr>
          <w:t>presentation</w:t>
        </w:r>
      </w:hyperlink>
      <w:r w:rsidRPr="004850B3">
        <w:t xml:space="preserve"> </w:t>
      </w:r>
      <w:hyperlink r:id="rId13" w:history="1">
        <w:r w:rsidRPr="004850B3">
          <w:rPr>
            <w:rStyle w:val="Hyperlink"/>
            <w:color w:val="auto"/>
          </w:rPr>
          <w:t xml:space="preserve">semantics </w:t>
        </w:r>
      </w:hyperlink>
      <w:r w:rsidRPr="004850B3">
        <w:t xml:space="preserve">(the look and formatting) of a document written in a </w:t>
      </w:r>
      <w:hyperlink r:id="rId14" w:history="1">
        <w:r w:rsidRPr="004850B3">
          <w:rPr>
            <w:rStyle w:val="Hyperlink"/>
            <w:color w:val="auto"/>
          </w:rPr>
          <w:t xml:space="preserve">markup language. </w:t>
        </w:r>
      </w:hyperlink>
    </w:p>
    <w:p w:rsidR="004850B3" w:rsidRPr="004850B3" w:rsidRDefault="004850B3" w:rsidP="004850B3">
      <w:r w:rsidRPr="004850B3">
        <w:t>JavaScript:</w:t>
      </w:r>
    </w:p>
    <w:p w:rsidR="004850B3" w:rsidRPr="004850B3" w:rsidRDefault="004850B3" w:rsidP="004850B3">
      <w:r w:rsidRPr="004850B3">
        <w:t>JavaScript</w:t>
      </w:r>
      <w:r w:rsidRPr="004850B3">
        <w:rPr>
          <w:vertAlign w:val="superscript"/>
        </w:rPr>
        <w:t>®</w:t>
      </w:r>
      <w:r w:rsidRPr="004850B3">
        <w:t> (often shortened to JS) is a lightweight, interpreted, object-oriented language with </w:t>
      </w:r>
      <w:hyperlink r:id="rId15" w:history="1">
        <w:r w:rsidRPr="004850B3">
          <w:rPr>
            <w:rStyle w:val="Hyperlink"/>
            <w:color w:val="auto"/>
          </w:rPr>
          <w:t>first-class functions</w:t>
        </w:r>
      </w:hyperlink>
      <w:r w:rsidRPr="004850B3">
        <w:t xml:space="preserve">, and is best known as the scripting language for Web pages, but it's used in many non-browsers as well. </w:t>
      </w:r>
    </w:p>
    <w:p w:rsidR="004850B3" w:rsidRPr="004850B3" w:rsidRDefault="004850B3" w:rsidP="004850B3">
      <w:r w:rsidRPr="004850B3">
        <w:rPr>
          <w:b/>
          <w:bCs/>
        </w:rPr>
        <w:t>JQuery:</w:t>
      </w:r>
    </w:p>
    <w:p w:rsidR="004850B3" w:rsidRPr="004850B3" w:rsidRDefault="004850B3" w:rsidP="004850B3">
      <w:proofErr w:type="gramStart"/>
      <w:r w:rsidRPr="004850B3">
        <w:t>jQuery</w:t>
      </w:r>
      <w:proofErr w:type="gramEnd"/>
      <w:r w:rsidRPr="004850B3">
        <w:t xml:space="preserve"> is a lightweight, "write less, do more", JavaScript library.</w:t>
      </w:r>
    </w:p>
    <w:p w:rsidR="004850B3" w:rsidRPr="004850B3" w:rsidRDefault="004850B3" w:rsidP="004850B3">
      <w:r w:rsidRPr="004850B3">
        <w:t>The purpose of jQuery is to make it much easier to use JavaScript on your website.</w:t>
      </w:r>
    </w:p>
    <w:p w:rsidR="004850B3" w:rsidRDefault="004850B3" w:rsidP="004850B3">
      <w:proofErr w:type="gramStart"/>
      <w:r w:rsidRPr="004850B3">
        <w:t>jQuery</w:t>
      </w:r>
      <w:proofErr w:type="gramEnd"/>
      <w:r w:rsidRPr="004850B3">
        <w:t xml:space="preserve"> takes a lot of common tasks that require many lines of JavaScript code to accomplish, and wraps them into methods that you can call with a single line of code.</w:t>
      </w:r>
    </w:p>
    <w:p w:rsidR="004850B3" w:rsidRDefault="004850B3" w:rsidP="004850B3"/>
    <w:p w:rsidR="004850B3" w:rsidRDefault="004850B3" w:rsidP="004850B3"/>
    <w:p w:rsidR="004850B3" w:rsidRDefault="004850B3" w:rsidP="004850B3">
      <w:proofErr w:type="spellStart"/>
      <w:r>
        <w:lastRenderedPageBreak/>
        <w:t>HomePage</w:t>
      </w:r>
      <w:proofErr w:type="spellEnd"/>
      <w:r>
        <w:t>:</w:t>
      </w:r>
    </w:p>
    <w:p w:rsidR="004850B3" w:rsidRDefault="004850B3" w:rsidP="004850B3">
      <w:r w:rsidRPr="004850B3">
        <w:drawing>
          <wp:inline distT="0" distB="0" distL="0" distR="0" wp14:anchorId="0365D712" wp14:editId="3B9DB379">
            <wp:extent cx="5943600" cy="2967990"/>
            <wp:effectExtent l="0" t="0" r="0" b="3810"/>
            <wp:docPr id="1024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3" name="Picture 2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4850B3" w:rsidRDefault="004850B3" w:rsidP="004850B3">
      <w:r w:rsidRPr="004850B3">
        <w:drawing>
          <wp:inline distT="0" distB="0" distL="0" distR="0" wp14:anchorId="1F8928BD" wp14:editId="6C9A0BF2">
            <wp:extent cx="5943600" cy="3728720"/>
            <wp:effectExtent l="0" t="0" r="0" b="5080"/>
            <wp:docPr id="11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6" name="Picture 1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4850B3" w:rsidRDefault="004850B3" w:rsidP="004850B3">
      <w:r w:rsidRPr="004850B3">
        <w:lastRenderedPageBreak/>
        <w:drawing>
          <wp:inline distT="0" distB="0" distL="0" distR="0" wp14:anchorId="6508928B" wp14:editId="111DCE53">
            <wp:extent cx="5827095" cy="3609340"/>
            <wp:effectExtent l="0" t="0" r="2540" b="0"/>
            <wp:docPr id="1126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7" name="Picture 2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043" cy="3614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4850B3" w:rsidRDefault="004850B3" w:rsidP="004850B3"/>
    <w:p w:rsidR="004850B3" w:rsidRDefault="004850B3" w:rsidP="004850B3">
      <w:r>
        <w:t>Tour package page:</w:t>
      </w:r>
    </w:p>
    <w:p w:rsidR="004850B3" w:rsidRDefault="004850B3" w:rsidP="004850B3">
      <w:r w:rsidRPr="004850B3">
        <w:drawing>
          <wp:inline distT="0" distB="0" distL="0" distR="0" wp14:anchorId="668C5CE9" wp14:editId="5919FDE8">
            <wp:extent cx="5943600" cy="2982595"/>
            <wp:effectExtent l="0" t="0" r="0" b="8255"/>
            <wp:docPr id="1229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1" name="Picture 2"/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4850B3" w:rsidRDefault="004850B3" w:rsidP="004850B3"/>
    <w:p w:rsidR="004850B3" w:rsidRDefault="004850B3" w:rsidP="004850B3"/>
    <w:p w:rsidR="004850B3" w:rsidRDefault="004850B3" w:rsidP="004850B3"/>
    <w:p w:rsidR="004850B3" w:rsidRDefault="004850B3" w:rsidP="004850B3">
      <w:r>
        <w:lastRenderedPageBreak/>
        <w:t>Detail Page:</w:t>
      </w:r>
    </w:p>
    <w:p w:rsidR="004850B3" w:rsidRDefault="004850B3" w:rsidP="004850B3">
      <w:r w:rsidRPr="004850B3">
        <w:drawing>
          <wp:inline distT="0" distB="0" distL="0" distR="0" wp14:anchorId="7B33D949" wp14:editId="402077DF">
            <wp:extent cx="5943600" cy="3021330"/>
            <wp:effectExtent l="0" t="0" r="0" b="7620"/>
            <wp:docPr id="133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5" name="Picture 2"/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4850B3" w:rsidRDefault="004850B3" w:rsidP="004850B3">
      <w:r w:rsidRPr="004850B3">
        <w:drawing>
          <wp:inline distT="0" distB="0" distL="0" distR="0" wp14:anchorId="4FE479FD" wp14:editId="798D032F">
            <wp:extent cx="5943220" cy="3637915"/>
            <wp:effectExtent l="0" t="0" r="635" b="635"/>
            <wp:docPr id="143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8" name="Picture 1"/>
                    <pic:cNvPicPr>
                      <a:picLocks noChangeAspect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660" cy="3640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4850B3" w:rsidRDefault="004850B3" w:rsidP="004850B3">
      <w:r w:rsidRPr="004850B3">
        <w:lastRenderedPageBreak/>
        <w:drawing>
          <wp:inline distT="0" distB="0" distL="0" distR="0" wp14:anchorId="2682B59D" wp14:editId="140ECF35">
            <wp:extent cx="5915025" cy="3136265"/>
            <wp:effectExtent l="0" t="0" r="9525" b="6985"/>
            <wp:docPr id="143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9" name="Picture 2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260" cy="3140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4850B3" w:rsidRDefault="004850B3" w:rsidP="004850B3">
      <w:r w:rsidRPr="004850B3">
        <w:drawing>
          <wp:inline distT="0" distB="0" distL="0" distR="0" wp14:anchorId="4452ECBF" wp14:editId="1356D987">
            <wp:extent cx="5943600" cy="3509645"/>
            <wp:effectExtent l="0" t="0" r="0" b="0"/>
            <wp:docPr id="143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0" name="Picture 3"/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DB6DDA" w:rsidRDefault="00DB6DDA" w:rsidP="004850B3"/>
    <w:p w:rsidR="00DB6DDA" w:rsidRDefault="00DB6DDA" w:rsidP="004850B3"/>
    <w:p w:rsidR="00DB6DDA" w:rsidRDefault="00DB6DDA" w:rsidP="004850B3"/>
    <w:p w:rsidR="00DB6DDA" w:rsidRDefault="00DB6DDA" w:rsidP="004850B3"/>
    <w:p w:rsidR="00DB6DDA" w:rsidRDefault="00DB6DDA" w:rsidP="004850B3"/>
    <w:p w:rsidR="00DB6DDA" w:rsidRDefault="00DB6DDA" w:rsidP="004850B3">
      <w:r>
        <w:lastRenderedPageBreak/>
        <w:t>Description Page:</w:t>
      </w:r>
    </w:p>
    <w:p w:rsidR="00DB6DDA" w:rsidRDefault="00DB6DDA" w:rsidP="004850B3">
      <w:r w:rsidRPr="00DB6DDA">
        <w:drawing>
          <wp:inline distT="0" distB="0" distL="0" distR="0" wp14:anchorId="73092042" wp14:editId="2AA3A242">
            <wp:extent cx="5943600" cy="3021330"/>
            <wp:effectExtent l="0" t="0" r="0" b="7620"/>
            <wp:docPr id="1536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" name="Picture 2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DB6DDA" w:rsidRDefault="00DB6DDA" w:rsidP="004850B3">
      <w:r w:rsidRPr="00DB6DDA">
        <w:drawing>
          <wp:inline distT="0" distB="0" distL="0" distR="0" wp14:anchorId="0A22773A" wp14:editId="51C2EBD6">
            <wp:extent cx="5943600" cy="3509010"/>
            <wp:effectExtent l="0" t="0" r="0" b="0"/>
            <wp:docPr id="163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6" name="Picture 1"/>
                    <pic:cNvPicPr>
                      <a:picLocks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9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DB6DDA" w:rsidRDefault="00DB6DDA" w:rsidP="004850B3">
      <w:r w:rsidRPr="00DB6DDA">
        <w:lastRenderedPageBreak/>
        <w:drawing>
          <wp:inline distT="0" distB="0" distL="0" distR="0" wp14:anchorId="3257CF40" wp14:editId="1082F1E5">
            <wp:extent cx="5943600" cy="3338830"/>
            <wp:effectExtent l="0" t="0" r="0" b="0"/>
            <wp:docPr id="174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0" name="Picture 1"/>
                    <pic:cNvPicPr>
                      <a:picLocks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DB6DDA" w:rsidRDefault="00DB6DDA" w:rsidP="004850B3"/>
    <w:p w:rsidR="00DB6DDA" w:rsidRDefault="00DB6DDA" w:rsidP="004850B3">
      <w:r>
        <w:t>Book Ticket:</w:t>
      </w:r>
    </w:p>
    <w:p w:rsidR="00DB6DDA" w:rsidRDefault="00DB6DDA" w:rsidP="004850B3">
      <w:r w:rsidRPr="00DB6DDA">
        <w:drawing>
          <wp:inline distT="0" distB="0" distL="0" distR="0" wp14:anchorId="015EB6AD" wp14:editId="7B68E12C">
            <wp:extent cx="5943600" cy="3324225"/>
            <wp:effectExtent l="0" t="0" r="0" b="9525"/>
            <wp:docPr id="184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5" name="Picture 2"/>
                    <pic:cNvPicPr>
                      <a:picLocks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DB6DDA" w:rsidRDefault="00DB6DDA" w:rsidP="004850B3">
      <w:r w:rsidRPr="00DB6DDA">
        <w:lastRenderedPageBreak/>
        <w:drawing>
          <wp:inline distT="0" distB="0" distL="0" distR="0" wp14:anchorId="207B4CD9" wp14:editId="6E86D7EF">
            <wp:extent cx="5943600" cy="3411220"/>
            <wp:effectExtent l="0" t="0" r="0" b="0"/>
            <wp:docPr id="194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8" name="Picture 1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DB6DDA" w:rsidRDefault="00DB6DDA" w:rsidP="004850B3"/>
    <w:p w:rsidR="00DB6DDA" w:rsidRDefault="00DB6DDA" w:rsidP="004850B3">
      <w:r>
        <w:t>Login Page:</w:t>
      </w:r>
    </w:p>
    <w:p w:rsidR="00DB6DDA" w:rsidRDefault="00DB6DDA" w:rsidP="004850B3">
      <w:r w:rsidRPr="00DB6DDA">
        <w:drawing>
          <wp:inline distT="0" distB="0" distL="0" distR="0" wp14:anchorId="334D9947" wp14:editId="70BBD610">
            <wp:extent cx="5943600" cy="3021330"/>
            <wp:effectExtent l="0" t="0" r="0" b="7620"/>
            <wp:docPr id="2048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3" name="Picture 2"/>
                    <pic:cNvPicPr>
                      <a:picLocks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DB6DDA" w:rsidRDefault="00DB6DDA" w:rsidP="004850B3"/>
    <w:p w:rsidR="00DB6DDA" w:rsidRDefault="00DB6DDA" w:rsidP="004850B3"/>
    <w:p w:rsidR="00DB6DDA" w:rsidRDefault="00DB6DDA" w:rsidP="004850B3"/>
    <w:p w:rsidR="00DB6DDA" w:rsidRDefault="00DB6DDA" w:rsidP="004850B3">
      <w:r>
        <w:lastRenderedPageBreak/>
        <w:t>Hotel Page:</w:t>
      </w:r>
    </w:p>
    <w:p w:rsidR="00DB6DDA" w:rsidRDefault="00DB6DDA" w:rsidP="004850B3">
      <w:r w:rsidRPr="00DB6DDA">
        <w:drawing>
          <wp:inline distT="0" distB="0" distL="0" distR="0" wp14:anchorId="0F727768" wp14:editId="0F6B5D8A">
            <wp:extent cx="5943600" cy="3021330"/>
            <wp:effectExtent l="0" t="0" r="0" b="7620"/>
            <wp:docPr id="2150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7" name="Picture 2"/>
                    <pic:cNvPicPr>
                      <a:picLocks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DB6DDA" w:rsidRDefault="00DB6DDA" w:rsidP="004850B3"/>
    <w:p w:rsidR="00DB6DDA" w:rsidRDefault="00DB6DDA" w:rsidP="004850B3">
      <w:r>
        <w:t>Restaurant Page:</w:t>
      </w:r>
    </w:p>
    <w:p w:rsidR="00DB6DDA" w:rsidRDefault="00DB6DDA" w:rsidP="004850B3">
      <w:r w:rsidRPr="00DB6DDA">
        <w:drawing>
          <wp:inline distT="0" distB="0" distL="0" distR="0" wp14:anchorId="57B025BF" wp14:editId="10E6AC63">
            <wp:extent cx="5943600" cy="3021330"/>
            <wp:effectExtent l="0" t="0" r="0" b="7620"/>
            <wp:docPr id="2253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1" name="Picture 2"/>
                    <pic:cNvPicPr>
                      <a:picLocks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DB6DDA" w:rsidRDefault="00DB6DDA" w:rsidP="004850B3"/>
    <w:p w:rsidR="00DB6DDA" w:rsidRDefault="00DB6DDA" w:rsidP="004850B3"/>
    <w:p w:rsidR="00DB6DDA" w:rsidRDefault="00DB6DDA" w:rsidP="004850B3"/>
    <w:p w:rsidR="00DB6DDA" w:rsidRDefault="00DB6DDA" w:rsidP="004850B3"/>
    <w:p w:rsidR="00DB6DDA" w:rsidRDefault="00DB6DDA" w:rsidP="004850B3">
      <w:r>
        <w:lastRenderedPageBreak/>
        <w:t>Gallery Page:</w:t>
      </w:r>
    </w:p>
    <w:p w:rsidR="00DB6DDA" w:rsidRDefault="00DB6DDA" w:rsidP="004850B3">
      <w:r w:rsidRPr="00DB6DDA">
        <w:drawing>
          <wp:inline distT="0" distB="0" distL="0" distR="0" wp14:anchorId="0B3476F2" wp14:editId="69C1BF20">
            <wp:extent cx="5943600" cy="3021330"/>
            <wp:effectExtent l="0" t="0" r="0" b="7620"/>
            <wp:docPr id="235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5" name="Picture 2"/>
                    <pic:cNvPicPr>
                      <a:picLocks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DB6DDA" w:rsidRDefault="00DB6DDA" w:rsidP="004850B3">
      <w:r w:rsidRPr="00DB6DDA">
        <w:drawing>
          <wp:inline distT="0" distB="0" distL="0" distR="0" wp14:anchorId="4D57EC7D" wp14:editId="63F0A4E4">
            <wp:extent cx="5943600" cy="3604895"/>
            <wp:effectExtent l="0" t="0" r="0" b="0"/>
            <wp:docPr id="24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78" name="Picture 1"/>
                    <pic:cNvPicPr>
                      <a:picLocks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DB6DDA" w:rsidRDefault="00DB6DDA" w:rsidP="004850B3"/>
    <w:p w:rsidR="00DB6DDA" w:rsidRDefault="00DB6DDA" w:rsidP="004850B3"/>
    <w:p w:rsidR="00DB6DDA" w:rsidRDefault="00DB6DDA" w:rsidP="004850B3"/>
    <w:p w:rsidR="00DB6DDA" w:rsidRDefault="00DB6DDA" w:rsidP="004850B3"/>
    <w:p w:rsidR="00DB6DDA" w:rsidRDefault="00DB6DDA" w:rsidP="004850B3">
      <w:r>
        <w:lastRenderedPageBreak/>
        <w:t>Copyright:</w:t>
      </w:r>
    </w:p>
    <w:p w:rsidR="00DB6DDA" w:rsidRDefault="00DB6DDA" w:rsidP="004850B3">
      <w:r w:rsidRPr="00DB6DDA">
        <w:drawing>
          <wp:inline distT="0" distB="0" distL="0" distR="0" wp14:anchorId="30A24733" wp14:editId="25E85BA9">
            <wp:extent cx="5943600" cy="3021330"/>
            <wp:effectExtent l="0" t="0" r="0" b="7620"/>
            <wp:docPr id="256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03" name="Picture 2"/>
                    <pic:cNvPicPr>
                      <a:picLocks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DB6DDA" w:rsidRDefault="00DB6DDA" w:rsidP="004850B3"/>
    <w:p w:rsidR="00DB6DDA" w:rsidRDefault="00DB6DDA" w:rsidP="004850B3">
      <w:r>
        <w:t xml:space="preserve">Thank You </w:t>
      </w:r>
      <w:r>
        <w:sym w:font="Wingdings" w:char="F04A"/>
      </w:r>
    </w:p>
    <w:p w:rsidR="00DB6DDA" w:rsidRPr="00DB6DDA" w:rsidRDefault="00DB6DDA" w:rsidP="00DB6DDA">
      <w:r>
        <w:t>“</w:t>
      </w:r>
      <w:r w:rsidRPr="00DB6DDA">
        <w:t>You cannot inspire others until you become your own inspiration.</w:t>
      </w:r>
      <w:r>
        <w:t>”  -</w:t>
      </w:r>
      <w:proofErr w:type="spellStart"/>
      <w:r>
        <w:t>Ast</w:t>
      </w:r>
      <w:proofErr w:type="spellEnd"/>
      <w:r>
        <w:t>.</w:t>
      </w:r>
    </w:p>
    <w:p w:rsidR="00DB6DDA" w:rsidRDefault="00DB6DDA" w:rsidP="004850B3"/>
    <w:p w:rsidR="00DB6DDA" w:rsidRPr="004850B3" w:rsidRDefault="00DB6DDA" w:rsidP="004850B3"/>
    <w:p w:rsidR="004850B3" w:rsidRPr="004850B3" w:rsidRDefault="004850B3" w:rsidP="004850B3"/>
    <w:p w:rsidR="004850B3" w:rsidRPr="004850B3" w:rsidRDefault="004850B3" w:rsidP="004850B3"/>
    <w:p w:rsidR="004850B3" w:rsidRDefault="004850B3"/>
    <w:sectPr w:rsidR="004850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4061566"/>
    <w:multiLevelType w:val="hybridMultilevel"/>
    <w:tmpl w:val="2A6827DA"/>
    <w:lvl w:ilvl="0" w:tplc="4226FA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A9A34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F2C9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06C4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E406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88EB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90E1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E2CB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FE77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4392486"/>
    <w:multiLevelType w:val="hybridMultilevel"/>
    <w:tmpl w:val="A10E1FD6"/>
    <w:lvl w:ilvl="0" w:tplc="9DAC4F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3E23E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5BC65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6E75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CA24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C4C4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8E5F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7C15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3D2F4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MbcE0gYWBkampko6SsGpxcWZ+XkgBYa1AEY4D4UsAAAA"/>
  </w:docVars>
  <w:rsids>
    <w:rsidRoot w:val="004850B3"/>
    <w:rsid w:val="004566C1"/>
    <w:rsid w:val="004850B3"/>
    <w:rsid w:val="00DB6DDA"/>
    <w:rsid w:val="00EE3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24B7B1-B4E2-4888-A72E-6178190AA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50B3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1"/>
    </w:rPr>
  </w:style>
  <w:style w:type="character" w:styleId="Hyperlink">
    <w:name w:val="Hyperlink"/>
    <w:basedOn w:val="DefaultParagraphFont"/>
    <w:uiPriority w:val="99"/>
    <w:unhideWhenUsed/>
    <w:rsid w:val="004850B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B6D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03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32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34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9805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05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en.wikipedia.org/wiki/Presentation_semantics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7" Type="http://schemas.openxmlformats.org/officeDocument/2006/relationships/hyperlink" Target="http://en.wikipedia.org/wiki/Web_browser" TargetMode="External"/><Relationship Id="rId12" Type="http://schemas.openxmlformats.org/officeDocument/2006/relationships/hyperlink" Target="http://en.wikipedia.org/wiki/Presentation_semantics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29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hyperlink" Target="http://en.wikipedia.org/wiki/Web_page" TargetMode="External"/><Relationship Id="rId11" Type="http://schemas.openxmlformats.org/officeDocument/2006/relationships/hyperlink" Target="http://en.wikipedia.org/wiki/Style_sheet_language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5" Type="http://schemas.openxmlformats.org/officeDocument/2006/relationships/hyperlink" Target="https://github.com/rnadarsh25/tourGuide-Web-Design-Project/tree/master/tourguide" TargetMode="External"/><Relationship Id="rId15" Type="http://schemas.openxmlformats.org/officeDocument/2006/relationships/hyperlink" Target="https://en.wikipedia.org/wiki/First-class_function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theme" Target="theme/theme1.xml"/><Relationship Id="rId10" Type="http://schemas.openxmlformats.org/officeDocument/2006/relationships/hyperlink" Target="http://en.wikipedia.org/wiki/Angle_brackets" TargetMode="External"/><Relationship Id="rId19" Type="http://schemas.openxmlformats.org/officeDocument/2006/relationships/image" Target="media/image4.png"/><Relationship Id="rId31" Type="http://schemas.openxmlformats.org/officeDocument/2006/relationships/image" Target="media/image16.png"/><Relationship Id="rId4" Type="http://schemas.openxmlformats.org/officeDocument/2006/relationships/webSettings" Target="webSettings.xml"/><Relationship Id="rId9" Type="http://schemas.openxmlformats.org/officeDocument/2006/relationships/hyperlink" Target="http://en.wikipedia.org/wiki/HTML_element" TargetMode="External"/><Relationship Id="rId14" Type="http://schemas.openxmlformats.org/officeDocument/2006/relationships/hyperlink" Target="http://en.wikipedia.org/wiki/Markup_language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fontTable" Target="fontTable.xml"/><Relationship Id="rId8" Type="http://schemas.openxmlformats.org/officeDocument/2006/relationships/hyperlink" Target="http://en.wikipedia.org/wiki/HTML_el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rsh singh tiwari</dc:creator>
  <cp:keywords/>
  <dc:description/>
  <cp:lastModifiedBy>Adarsh singh tiwari</cp:lastModifiedBy>
  <cp:revision>2</cp:revision>
  <cp:lastPrinted>2019-11-04T13:48:00Z</cp:lastPrinted>
  <dcterms:created xsi:type="dcterms:W3CDTF">2019-11-04T13:32:00Z</dcterms:created>
  <dcterms:modified xsi:type="dcterms:W3CDTF">2019-11-04T14:06:00Z</dcterms:modified>
</cp:coreProperties>
</file>